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8-08-0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Murder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8d24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8-08-08T17:28:44Z</dcterms:created>
  <dcterms:modified xsi:type="dcterms:W3CDTF">2018-08-08T17:28:44Z</dcterms:modified>
</cp:coreProperties>
</file>